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Heading2"/>
      </w:pPr>
      <w:bookmarkStart w:id="59" w:name="ch101-008-ua-fall-2016"/>
      <w:bookmarkEnd w:id="59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b90b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cef0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ec2ad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